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1627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9319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84192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94db22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77856f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48cd8b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8fe2c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e759e96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ea66019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27f9e6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73c28ad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f53d38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1adaaf8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3ca751c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55098c27"/>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a51ec74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942207a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6fcf9c01"/>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7T15:51:11Z</dcterms:created>
  <dcterms:modified xsi:type="dcterms:W3CDTF">2022-05-07T15:51:11Z</dcterms:modified>
</cp:coreProperties>
</file>